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09F25A" w14:textId="661DEB13" w:rsidR="00405DA9" w:rsidRDefault="00576451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1DE6B4FF" wp14:editId="69A93156">
            <wp:simplePos x="0" y="0"/>
            <wp:positionH relativeFrom="margin">
              <wp:align>center</wp:align>
            </wp:positionH>
            <wp:positionV relativeFrom="paragraph">
              <wp:posOffset>-216569</wp:posOffset>
            </wp:positionV>
            <wp:extent cx="8492638" cy="6376737"/>
            <wp:effectExtent l="0" t="0" r="3810" b="508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2638" cy="6376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405DA9" w:rsidSect="0057645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wN7KwMDA2MzYyNDdS0lEKTi0uzszPAykwrAUAlf72yywAAAA="/>
  </w:docVars>
  <w:rsids>
    <w:rsidRoot w:val="00576451"/>
    <w:rsid w:val="00405DA9"/>
    <w:rsid w:val="00576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5E61D"/>
  <w15:chartTrackingRefBased/>
  <w15:docId w15:val="{F0F1BC89-F8D6-43AD-8441-879F24168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son</dc:creator>
  <cp:keywords/>
  <dc:description/>
  <cp:lastModifiedBy>Samson</cp:lastModifiedBy>
  <cp:revision>1</cp:revision>
  <dcterms:created xsi:type="dcterms:W3CDTF">2020-01-19T02:01:00Z</dcterms:created>
  <dcterms:modified xsi:type="dcterms:W3CDTF">2020-01-19T02:02:00Z</dcterms:modified>
</cp:coreProperties>
</file>